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7274" w:rsidRPr="00DB1DF3" w:rsidRDefault="00D75F1F" w:rsidP="002034A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>D.C. C</w:t>
      </w:r>
      <w:r w:rsidR="00AF1FBB" w:rsidRPr="00DB1DF3">
        <w:rPr>
          <w:rFonts w:ascii="Times New Roman" w:hAnsi="Times New Roman" w:cs="Times New Roman"/>
          <w:b/>
          <w:sz w:val="28"/>
          <w:szCs w:val="28"/>
        </w:rPr>
        <w:t>ommission on Aging</w:t>
      </w:r>
    </w:p>
    <w:p w:rsidR="00D75F1F" w:rsidRPr="00DB1DF3" w:rsidRDefault="00AF1FBB" w:rsidP="002034A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 xml:space="preserve">Wednesday, </w:t>
      </w:r>
      <w:r w:rsidR="00AD2C98">
        <w:rPr>
          <w:rFonts w:ascii="Times New Roman" w:hAnsi="Times New Roman" w:cs="Times New Roman"/>
          <w:b/>
          <w:sz w:val="28"/>
          <w:szCs w:val="28"/>
        </w:rPr>
        <w:t>May</w:t>
      </w:r>
      <w:r w:rsidR="000A5D34">
        <w:rPr>
          <w:rFonts w:ascii="Times New Roman" w:hAnsi="Times New Roman" w:cs="Times New Roman"/>
          <w:b/>
          <w:sz w:val="28"/>
          <w:szCs w:val="28"/>
        </w:rPr>
        <w:t xml:space="preserve"> 2</w:t>
      </w:r>
      <w:r w:rsidR="00AD2C98">
        <w:rPr>
          <w:rFonts w:ascii="Times New Roman" w:hAnsi="Times New Roman" w:cs="Times New Roman"/>
          <w:b/>
          <w:sz w:val="28"/>
          <w:szCs w:val="28"/>
        </w:rPr>
        <w:t>2</w:t>
      </w:r>
      <w:r w:rsidR="00D75F1F" w:rsidRPr="00DB1DF3">
        <w:rPr>
          <w:rFonts w:ascii="Times New Roman" w:hAnsi="Times New Roman" w:cs="Times New Roman"/>
          <w:b/>
          <w:sz w:val="28"/>
          <w:szCs w:val="28"/>
        </w:rPr>
        <w:t>, 201</w:t>
      </w:r>
      <w:r w:rsidR="00AD2C98">
        <w:rPr>
          <w:rFonts w:ascii="Times New Roman" w:hAnsi="Times New Roman" w:cs="Times New Roman"/>
          <w:b/>
          <w:sz w:val="28"/>
          <w:szCs w:val="28"/>
        </w:rPr>
        <w:t>9</w:t>
      </w:r>
    </w:p>
    <w:p w:rsidR="00D75F1F" w:rsidRPr="00DB1DF3" w:rsidRDefault="00D75F1F" w:rsidP="002034A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>10:00 a.m.</w:t>
      </w:r>
    </w:p>
    <w:p w:rsidR="002E0BED" w:rsidRDefault="00AF1FBB" w:rsidP="002034A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B1DF3">
        <w:rPr>
          <w:rFonts w:ascii="Times New Roman" w:hAnsi="Times New Roman" w:cs="Times New Roman"/>
          <w:b/>
          <w:sz w:val="28"/>
          <w:szCs w:val="28"/>
        </w:rPr>
        <w:t>AGENDA</w:t>
      </w:r>
    </w:p>
    <w:p w:rsidR="000D5A9C" w:rsidRDefault="000D5A9C" w:rsidP="002034AF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A1809" w:rsidRDefault="00AF1FBB" w:rsidP="002034A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F498A">
        <w:rPr>
          <w:rFonts w:ascii="Times New Roman" w:hAnsi="Times New Roman" w:cs="Times New Roman"/>
          <w:sz w:val="24"/>
          <w:szCs w:val="24"/>
        </w:rPr>
        <w:t>Call to Order</w:t>
      </w:r>
    </w:p>
    <w:p w:rsidR="00BA1547" w:rsidRDefault="00BA1547" w:rsidP="00BA1547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AF1FBB" w:rsidRDefault="00AF1FBB" w:rsidP="002034A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1DF3">
        <w:rPr>
          <w:rFonts w:ascii="Times New Roman" w:hAnsi="Times New Roman" w:cs="Times New Roman"/>
          <w:sz w:val="24"/>
          <w:szCs w:val="24"/>
        </w:rPr>
        <w:t>Review and Approval of Minutes</w:t>
      </w:r>
      <w:r w:rsidRPr="00DB1DF3">
        <w:rPr>
          <w:rFonts w:ascii="Times New Roman" w:hAnsi="Times New Roman" w:cs="Times New Roman"/>
          <w:sz w:val="24"/>
          <w:szCs w:val="24"/>
        </w:rPr>
        <w:tab/>
      </w:r>
      <w:r w:rsidRPr="00DB1DF3">
        <w:rPr>
          <w:rFonts w:ascii="Times New Roman" w:hAnsi="Times New Roman" w:cs="Times New Roman"/>
          <w:sz w:val="24"/>
          <w:szCs w:val="24"/>
        </w:rPr>
        <w:tab/>
      </w:r>
      <w:r w:rsidRPr="00DB1DF3">
        <w:rPr>
          <w:rFonts w:ascii="Times New Roman" w:hAnsi="Times New Roman" w:cs="Times New Roman"/>
          <w:sz w:val="24"/>
          <w:szCs w:val="24"/>
        </w:rPr>
        <w:tab/>
      </w:r>
      <w:r w:rsidRPr="00DB1DF3">
        <w:rPr>
          <w:rFonts w:ascii="Times New Roman" w:hAnsi="Times New Roman" w:cs="Times New Roman"/>
          <w:sz w:val="24"/>
          <w:szCs w:val="24"/>
        </w:rPr>
        <w:tab/>
        <w:t>Commissioners</w:t>
      </w:r>
    </w:p>
    <w:p w:rsidR="006A1809" w:rsidRPr="00DB1DF3" w:rsidRDefault="006A1809" w:rsidP="002034A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AD2C98" w:rsidRDefault="00AD2C98" w:rsidP="00AD2C98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s</w:t>
      </w:r>
    </w:p>
    <w:p w:rsidR="00AD2C98" w:rsidRPr="00AD2C98" w:rsidRDefault="00AD2C98" w:rsidP="00AD2C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D2C98" w:rsidRDefault="00AD2C98" w:rsidP="00AD2C98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C. Office on Aging Updat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aura Newland</w:t>
      </w:r>
    </w:p>
    <w:p w:rsidR="00AD2C98" w:rsidRDefault="00AD2C98" w:rsidP="00AD2C98">
      <w:pPr>
        <w:pStyle w:val="ListParagraph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</w:t>
      </w:r>
    </w:p>
    <w:p w:rsidR="00AD2C98" w:rsidRDefault="00AD2C98" w:rsidP="00AD2C98">
      <w:pPr>
        <w:pStyle w:val="ListParagraph"/>
        <w:ind w:left="6480"/>
        <w:rPr>
          <w:rFonts w:ascii="Times New Roman" w:hAnsi="Times New Roman" w:cs="Times New Roman"/>
          <w:sz w:val="24"/>
          <w:szCs w:val="24"/>
        </w:rPr>
      </w:pPr>
    </w:p>
    <w:p w:rsidR="004E72AB" w:rsidRDefault="00AD2C98" w:rsidP="00AD2C98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for Hired Vehicl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erald Kasunic</w:t>
      </w:r>
    </w:p>
    <w:p w:rsidR="00AD2C98" w:rsidRPr="00AD2C98" w:rsidRDefault="00AD2C98" w:rsidP="00AD2C98">
      <w:pPr>
        <w:spacing w:after="0"/>
        <w:ind w:left="612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ive Officer</w:t>
      </w:r>
    </w:p>
    <w:p w:rsidR="000A5D34" w:rsidRPr="000A5D34" w:rsidRDefault="000A5D34" w:rsidP="000A5D3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D2C98" w:rsidRDefault="00AD2C98" w:rsidP="00AD2C98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Transpor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Vivian Guerra</w:t>
      </w:r>
    </w:p>
    <w:p w:rsidR="00AD2C98" w:rsidRPr="00AD2C98" w:rsidRDefault="00AD2C98" w:rsidP="00AD2C98">
      <w:pPr>
        <w:spacing w:after="0"/>
        <w:ind w:left="6480"/>
        <w:rPr>
          <w:rFonts w:ascii="Times New Roman" w:hAnsi="Times New Roman" w:cs="Times New Roman"/>
          <w:sz w:val="24"/>
          <w:szCs w:val="24"/>
        </w:rPr>
      </w:pPr>
      <w:r w:rsidRPr="00AD2C98">
        <w:rPr>
          <w:rFonts w:ascii="Times New Roman" w:hAnsi="Times New Roman" w:cs="Times New Roman"/>
          <w:sz w:val="24"/>
          <w:szCs w:val="24"/>
        </w:rPr>
        <w:t>Accessibility &amp; Inclusion Coordinator</w:t>
      </w:r>
    </w:p>
    <w:p w:rsidR="00E04F14" w:rsidRDefault="00E04F14" w:rsidP="002034A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Business</w:t>
      </w:r>
    </w:p>
    <w:p w:rsidR="00E04F14" w:rsidRDefault="00E04F14" w:rsidP="002034A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2C1894" w:rsidRPr="00F27D9D" w:rsidRDefault="002C1894" w:rsidP="002034A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7D9D">
        <w:rPr>
          <w:rFonts w:ascii="Times New Roman" w:hAnsi="Times New Roman" w:cs="Times New Roman"/>
          <w:sz w:val="24"/>
          <w:szCs w:val="24"/>
        </w:rPr>
        <w:t>Committee Reports</w:t>
      </w:r>
    </w:p>
    <w:p w:rsidR="002C1894" w:rsidRDefault="002C1894" w:rsidP="002034AF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ance</w:t>
      </w:r>
    </w:p>
    <w:p w:rsidR="002C1894" w:rsidRDefault="002C1894" w:rsidP="002034AF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B1DF3">
        <w:rPr>
          <w:rFonts w:ascii="Times New Roman" w:hAnsi="Times New Roman" w:cs="Times New Roman"/>
          <w:sz w:val="24"/>
          <w:szCs w:val="24"/>
        </w:rPr>
        <w:t>Elder Abuse and Financial Exploitation</w:t>
      </w:r>
      <w:r w:rsidRPr="00DB1DF3">
        <w:rPr>
          <w:rFonts w:ascii="Times New Roman" w:hAnsi="Times New Roman" w:cs="Times New Roman"/>
          <w:sz w:val="24"/>
          <w:szCs w:val="24"/>
        </w:rPr>
        <w:tab/>
      </w:r>
    </w:p>
    <w:p w:rsidR="002C1894" w:rsidRDefault="002C1894" w:rsidP="002034AF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por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mmissioner Charles Hicks</w:t>
      </w:r>
    </w:p>
    <w:p w:rsidR="002C1894" w:rsidRDefault="002C1894" w:rsidP="002034AF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 and Employmen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2C1894" w:rsidRDefault="002C1894" w:rsidP="002034AF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3819">
        <w:rPr>
          <w:rFonts w:ascii="Times New Roman" w:hAnsi="Times New Roman" w:cs="Times New Roman"/>
          <w:sz w:val="24"/>
          <w:szCs w:val="24"/>
        </w:rPr>
        <w:t>Housing</w:t>
      </w:r>
      <w:r w:rsidRPr="00073819">
        <w:rPr>
          <w:rFonts w:ascii="Times New Roman" w:hAnsi="Times New Roman" w:cs="Times New Roman"/>
          <w:sz w:val="24"/>
          <w:szCs w:val="24"/>
        </w:rPr>
        <w:tab/>
      </w:r>
      <w:r w:rsidRPr="00073819">
        <w:rPr>
          <w:rFonts w:ascii="Times New Roman" w:hAnsi="Times New Roman" w:cs="Times New Roman"/>
          <w:sz w:val="24"/>
          <w:szCs w:val="24"/>
        </w:rPr>
        <w:tab/>
      </w:r>
      <w:r w:rsidRPr="00073819">
        <w:rPr>
          <w:rFonts w:ascii="Times New Roman" w:hAnsi="Times New Roman" w:cs="Times New Roman"/>
          <w:sz w:val="24"/>
          <w:szCs w:val="24"/>
        </w:rPr>
        <w:tab/>
      </w:r>
      <w:r w:rsidRPr="00073819">
        <w:rPr>
          <w:rFonts w:ascii="Times New Roman" w:hAnsi="Times New Roman" w:cs="Times New Roman"/>
          <w:sz w:val="24"/>
          <w:szCs w:val="24"/>
        </w:rPr>
        <w:tab/>
      </w:r>
      <w:r w:rsidRPr="00073819">
        <w:rPr>
          <w:rFonts w:ascii="Times New Roman" w:hAnsi="Times New Roman" w:cs="Times New Roman"/>
          <w:sz w:val="24"/>
          <w:szCs w:val="24"/>
        </w:rPr>
        <w:tab/>
      </w:r>
      <w:r w:rsidR="00CB7763">
        <w:rPr>
          <w:rFonts w:ascii="Times New Roman" w:hAnsi="Times New Roman" w:cs="Times New Roman"/>
          <w:sz w:val="24"/>
          <w:szCs w:val="24"/>
        </w:rPr>
        <w:t>Commissioner Marguerite Pridgen</w:t>
      </w:r>
    </w:p>
    <w:p w:rsidR="00E0728A" w:rsidRDefault="00E0728A" w:rsidP="002034AF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 and Education</w:t>
      </w:r>
    </w:p>
    <w:p w:rsidR="002C1894" w:rsidRPr="00073819" w:rsidRDefault="002C1894" w:rsidP="002034AF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73819">
        <w:rPr>
          <w:rFonts w:ascii="Times New Roman" w:hAnsi="Times New Roman" w:cs="Times New Roman"/>
          <w:sz w:val="24"/>
          <w:szCs w:val="24"/>
        </w:rPr>
        <w:t>Health and Wellness</w:t>
      </w:r>
      <w:r w:rsidR="000503F7">
        <w:rPr>
          <w:rFonts w:ascii="Times New Roman" w:hAnsi="Times New Roman" w:cs="Times New Roman"/>
          <w:sz w:val="24"/>
          <w:szCs w:val="24"/>
        </w:rPr>
        <w:tab/>
      </w:r>
      <w:r w:rsidR="000503F7">
        <w:rPr>
          <w:rFonts w:ascii="Times New Roman" w:hAnsi="Times New Roman" w:cs="Times New Roman"/>
          <w:sz w:val="24"/>
          <w:szCs w:val="24"/>
        </w:rPr>
        <w:tab/>
      </w:r>
      <w:r w:rsidR="000503F7">
        <w:rPr>
          <w:rFonts w:ascii="Times New Roman" w:hAnsi="Times New Roman" w:cs="Times New Roman"/>
          <w:sz w:val="24"/>
          <w:szCs w:val="24"/>
        </w:rPr>
        <w:tab/>
      </w:r>
      <w:r w:rsidR="000503F7">
        <w:rPr>
          <w:rFonts w:ascii="Times New Roman" w:hAnsi="Times New Roman" w:cs="Times New Roman"/>
          <w:sz w:val="24"/>
          <w:szCs w:val="24"/>
        </w:rPr>
        <w:tab/>
        <w:t xml:space="preserve">Vice Chairman </w:t>
      </w:r>
      <w:proofErr w:type="spellStart"/>
      <w:r w:rsidR="000503F7">
        <w:rPr>
          <w:rFonts w:ascii="Times New Roman" w:hAnsi="Times New Roman" w:cs="Times New Roman"/>
          <w:sz w:val="24"/>
          <w:szCs w:val="24"/>
        </w:rPr>
        <w:t>Guleford</w:t>
      </w:r>
      <w:proofErr w:type="spellEnd"/>
      <w:r w:rsidR="000503F7">
        <w:rPr>
          <w:rFonts w:ascii="Times New Roman" w:hAnsi="Times New Roman" w:cs="Times New Roman"/>
          <w:sz w:val="24"/>
          <w:szCs w:val="24"/>
        </w:rPr>
        <w:t xml:space="preserve"> Bobo</w:t>
      </w:r>
    </w:p>
    <w:p w:rsidR="008F2E9C" w:rsidRDefault="008F2E9C" w:rsidP="002034A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2C1894" w:rsidRDefault="002C1894" w:rsidP="002034A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d Reports</w:t>
      </w:r>
    </w:p>
    <w:p w:rsidR="002C1894" w:rsidRDefault="002C1894" w:rsidP="002034A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DB1DF3" w:rsidRDefault="006A1809" w:rsidP="002034A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 Comment</w:t>
      </w:r>
    </w:p>
    <w:p w:rsidR="006A1809" w:rsidRDefault="006A1809" w:rsidP="002034AF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6A1809" w:rsidRDefault="006A1809" w:rsidP="002034A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ouncements</w:t>
      </w:r>
    </w:p>
    <w:p w:rsidR="00CB7763" w:rsidRPr="00CB7763" w:rsidRDefault="00CB7763" w:rsidP="002034AF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253D30" w:rsidRPr="00AD2C98" w:rsidRDefault="006A1809" w:rsidP="00B638EF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D2C98">
        <w:rPr>
          <w:rFonts w:ascii="Times New Roman" w:hAnsi="Times New Roman" w:cs="Times New Roman"/>
          <w:sz w:val="24"/>
          <w:szCs w:val="24"/>
        </w:rPr>
        <w:t>Adjournment</w:t>
      </w:r>
      <w:bookmarkStart w:id="0" w:name="_GoBack"/>
      <w:bookmarkEnd w:id="0"/>
    </w:p>
    <w:sectPr w:rsidR="00253D30" w:rsidRPr="00AD2C98" w:rsidSect="00F84D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00E0" w:rsidRDefault="00FF00E0" w:rsidP="00DB2057">
      <w:pPr>
        <w:spacing w:after="0" w:line="240" w:lineRule="auto"/>
      </w:pPr>
      <w:r>
        <w:separator/>
      </w:r>
    </w:p>
  </w:endnote>
  <w:endnote w:type="continuationSeparator" w:id="0">
    <w:p w:rsidR="00FF00E0" w:rsidRDefault="00FF00E0" w:rsidP="00DB20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-Regular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00E0" w:rsidRDefault="00FF00E0" w:rsidP="00DB2057">
      <w:pPr>
        <w:spacing w:after="0" w:line="240" w:lineRule="auto"/>
      </w:pPr>
      <w:r>
        <w:separator/>
      </w:r>
    </w:p>
  </w:footnote>
  <w:footnote w:type="continuationSeparator" w:id="0">
    <w:p w:rsidR="00FF00E0" w:rsidRDefault="00FF00E0" w:rsidP="00DB20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13A5F"/>
    <w:multiLevelType w:val="hybridMultilevel"/>
    <w:tmpl w:val="4F8E497E"/>
    <w:lvl w:ilvl="0" w:tplc="814243F4">
      <w:start w:val="1"/>
      <w:numFmt w:val="upperLetter"/>
      <w:lvlText w:val="%1."/>
      <w:lvlJc w:val="left"/>
      <w:pPr>
        <w:ind w:left="144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BA232C"/>
    <w:multiLevelType w:val="hybridMultilevel"/>
    <w:tmpl w:val="770EF47A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397C00"/>
    <w:multiLevelType w:val="hybridMultilevel"/>
    <w:tmpl w:val="69D8ECAC"/>
    <w:lvl w:ilvl="0" w:tplc="6D42EFB8">
      <w:start w:val="1"/>
      <w:numFmt w:val="upp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B7CC3BA">
      <w:start w:val="1"/>
      <w:numFmt w:val="decimal"/>
      <w:lvlText w:val="%4."/>
      <w:lvlJc w:val="left"/>
      <w:pPr>
        <w:ind w:left="2880" w:hanging="360"/>
      </w:pPr>
      <w:rPr>
        <w:rFonts w:ascii="Times New Roman" w:eastAsiaTheme="minorHAnsi" w:hAnsi="Times New Roman"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81FFB"/>
    <w:multiLevelType w:val="hybridMultilevel"/>
    <w:tmpl w:val="E8FE1A5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EA62D3"/>
    <w:multiLevelType w:val="hybridMultilevel"/>
    <w:tmpl w:val="09960C26"/>
    <w:lvl w:ilvl="0" w:tplc="1654E88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1D964AC"/>
    <w:multiLevelType w:val="hybridMultilevel"/>
    <w:tmpl w:val="95C8994E"/>
    <w:lvl w:ilvl="0" w:tplc="BD62F6FC">
      <w:start w:val="1"/>
      <w:numFmt w:val="decimal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E77CE"/>
    <w:multiLevelType w:val="hybridMultilevel"/>
    <w:tmpl w:val="C1F08F28"/>
    <w:lvl w:ilvl="0" w:tplc="9968A648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0F5FE0"/>
    <w:multiLevelType w:val="hybridMultilevel"/>
    <w:tmpl w:val="CE9006C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106249"/>
    <w:multiLevelType w:val="hybridMultilevel"/>
    <w:tmpl w:val="A170AE3A"/>
    <w:lvl w:ilvl="0" w:tplc="27A2D50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BEA0F94"/>
    <w:multiLevelType w:val="hybridMultilevel"/>
    <w:tmpl w:val="B064892E"/>
    <w:lvl w:ilvl="0" w:tplc="2F3C832E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6833181"/>
    <w:multiLevelType w:val="hybridMultilevel"/>
    <w:tmpl w:val="B534442C"/>
    <w:lvl w:ilvl="0" w:tplc="6D7A44F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279A8"/>
    <w:multiLevelType w:val="hybridMultilevel"/>
    <w:tmpl w:val="091E134E"/>
    <w:lvl w:ilvl="0" w:tplc="D3E6B224">
      <w:start w:val="1"/>
      <w:numFmt w:val="upp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1E2356"/>
    <w:multiLevelType w:val="hybridMultilevel"/>
    <w:tmpl w:val="78641C3A"/>
    <w:lvl w:ilvl="0" w:tplc="4CC0D5B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3673A24"/>
    <w:multiLevelType w:val="hybridMultilevel"/>
    <w:tmpl w:val="A636D19E"/>
    <w:lvl w:ilvl="0" w:tplc="93F0F47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A54753E"/>
    <w:multiLevelType w:val="hybridMultilevel"/>
    <w:tmpl w:val="E1C4BBEA"/>
    <w:lvl w:ilvl="0" w:tplc="DEDC57E2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4926422"/>
    <w:multiLevelType w:val="hybridMultilevel"/>
    <w:tmpl w:val="50D8EEA4"/>
    <w:lvl w:ilvl="0" w:tplc="CCB60A1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A5319A3"/>
    <w:multiLevelType w:val="hybridMultilevel"/>
    <w:tmpl w:val="073A8D90"/>
    <w:lvl w:ilvl="0" w:tplc="37FC30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5E7BBA"/>
    <w:multiLevelType w:val="hybridMultilevel"/>
    <w:tmpl w:val="A77852C0"/>
    <w:lvl w:ilvl="0" w:tplc="DC78A87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1E749CA"/>
    <w:multiLevelType w:val="hybridMultilevel"/>
    <w:tmpl w:val="451E06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B96FE1"/>
    <w:multiLevelType w:val="hybridMultilevel"/>
    <w:tmpl w:val="A2202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228E7"/>
    <w:multiLevelType w:val="multilevel"/>
    <w:tmpl w:val="9F0AB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E8600D0"/>
    <w:multiLevelType w:val="hybridMultilevel"/>
    <w:tmpl w:val="C6765054"/>
    <w:lvl w:ilvl="0" w:tplc="591A97E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E9D088C"/>
    <w:multiLevelType w:val="hybridMultilevel"/>
    <w:tmpl w:val="8BA83A10"/>
    <w:lvl w:ilvl="0" w:tplc="D4DEE3B8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F1F0542"/>
    <w:multiLevelType w:val="hybridMultilevel"/>
    <w:tmpl w:val="9F0C3C58"/>
    <w:lvl w:ilvl="0" w:tplc="D37E4948">
      <w:start w:val="1"/>
      <w:numFmt w:val="upp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1000A53"/>
    <w:multiLevelType w:val="hybridMultilevel"/>
    <w:tmpl w:val="C4FEB9CA"/>
    <w:lvl w:ilvl="0" w:tplc="7FAEB44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11C2CC5"/>
    <w:multiLevelType w:val="hybridMultilevel"/>
    <w:tmpl w:val="54C69FC6"/>
    <w:lvl w:ilvl="0" w:tplc="CE92501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A557F0C"/>
    <w:multiLevelType w:val="hybridMultilevel"/>
    <w:tmpl w:val="AC5E412A"/>
    <w:lvl w:ilvl="0" w:tplc="439C3DF8">
      <w:start w:val="1"/>
      <w:numFmt w:val="lowerLetter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951155"/>
    <w:multiLevelType w:val="hybridMultilevel"/>
    <w:tmpl w:val="550036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004ED"/>
    <w:multiLevelType w:val="hybridMultilevel"/>
    <w:tmpl w:val="9CF61FA4"/>
    <w:lvl w:ilvl="0" w:tplc="912228A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17"/>
  </w:num>
  <w:num w:numId="3">
    <w:abstractNumId w:val="26"/>
  </w:num>
  <w:num w:numId="4">
    <w:abstractNumId w:val="18"/>
  </w:num>
  <w:num w:numId="5">
    <w:abstractNumId w:val="2"/>
  </w:num>
  <w:num w:numId="6">
    <w:abstractNumId w:val="5"/>
  </w:num>
  <w:num w:numId="7">
    <w:abstractNumId w:val="11"/>
  </w:num>
  <w:num w:numId="8">
    <w:abstractNumId w:val="9"/>
  </w:num>
  <w:num w:numId="9">
    <w:abstractNumId w:val="22"/>
  </w:num>
  <w:num w:numId="10">
    <w:abstractNumId w:val="21"/>
  </w:num>
  <w:num w:numId="11">
    <w:abstractNumId w:val="6"/>
  </w:num>
  <w:num w:numId="12">
    <w:abstractNumId w:val="27"/>
  </w:num>
  <w:num w:numId="13">
    <w:abstractNumId w:val="28"/>
  </w:num>
  <w:num w:numId="14">
    <w:abstractNumId w:val="0"/>
  </w:num>
  <w:num w:numId="15">
    <w:abstractNumId w:val="14"/>
  </w:num>
  <w:num w:numId="16">
    <w:abstractNumId w:val="12"/>
  </w:num>
  <w:num w:numId="17">
    <w:abstractNumId w:val="1"/>
  </w:num>
  <w:num w:numId="18">
    <w:abstractNumId w:val="20"/>
  </w:num>
  <w:num w:numId="19">
    <w:abstractNumId w:val="3"/>
  </w:num>
  <w:num w:numId="20">
    <w:abstractNumId w:val="23"/>
  </w:num>
  <w:num w:numId="21">
    <w:abstractNumId w:val="4"/>
  </w:num>
  <w:num w:numId="22">
    <w:abstractNumId w:val="15"/>
  </w:num>
  <w:num w:numId="23">
    <w:abstractNumId w:val="16"/>
  </w:num>
  <w:num w:numId="24">
    <w:abstractNumId w:val="8"/>
  </w:num>
  <w:num w:numId="25">
    <w:abstractNumId w:val="24"/>
  </w:num>
  <w:num w:numId="26">
    <w:abstractNumId w:val="25"/>
  </w:num>
  <w:num w:numId="27">
    <w:abstractNumId w:val="13"/>
  </w:num>
  <w:num w:numId="28">
    <w:abstractNumId w:val="19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TGxNDUzMrKwtDRU0lEKTi0uzszPAykwrwUA5IBjzSwAAAA="/>
  </w:docVars>
  <w:rsids>
    <w:rsidRoot w:val="001E05AC"/>
    <w:rsid w:val="0001392B"/>
    <w:rsid w:val="00022F43"/>
    <w:rsid w:val="00024AF5"/>
    <w:rsid w:val="0002650B"/>
    <w:rsid w:val="000435E1"/>
    <w:rsid w:val="000503F7"/>
    <w:rsid w:val="00056499"/>
    <w:rsid w:val="00067274"/>
    <w:rsid w:val="00070C7E"/>
    <w:rsid w:val="00073819"/>
    <w:rsid w:val="00094149"/>
    <w:rsid w:val="00096B55"/>
    <w:rsid w:val="000A2AE4"/>
    <w:rsid w:val="000A5D34"/>
    <w:rsid w:val="000C5F2B"/>
    <w:rsid w:val="000D5A9C"/>
    <w:rsid w:val="000E31FF"/>
    <w:rsid w:val="000E6A4D"/>
    <w:rsid w:val="000F498A"/>
    <w:rsid w:val="000F6523"/>
    <w:rsid w:val="00121608"/>
    <w:rsid w:val="00122E55"/>
    <w:rsid w:val="001449BE"/>
    <w:rsid w:val="00152764"/>
    <w:rsid w:val="0016011E"/>
    <w:rsid w:val="00163DC1"/>
    <w:rsid w:val="00183FC7"/>
    <w:rsid w:val="0018653E"/>
    <w:rsid w:val="00195414"/>
    <w:rsid w:val="001A5A89"/>
    <w:rsid w:val="001C5A21"/>
    <w:rsid w:val="001E05AC"/>
    <w:rsid w:val="001F730E"/>
    <w:rsid w:val="00201FC6"/>
    <w:rsid w:val="002034AF"/>
    <w:rsid w:val="00203C34"/>
    <w:rsid w:val="002164E8"/>
    <w:rsid w:val="0022135B"/>
    <w:rsid w:val="00230FAD"/>
    <w:rsid w:val="002323E9"/>
    <w:rsid w:val="002353AA"/>
    <w:rsid w:val="00236580"/>
    <w:rsid w:val="00253D30"/>
    <w:rsid w:val="002607EF"/>
    <w:rsid w:val="00266513"/>
    <w:rsid w:val="00290B00"/>
    <w:rsid w:val="00293A78"/>
    <w:rsid w:val="002C1894"/>
    <w:rsid w:val="002E0BED"/>
    <w:rsid w:val="002F2B4C"/>
    <w:rsid w:val="002F5947"/>
    <w:rsid w:val="00305FAF"/>
    <w:rsid w:val="00313999"/>
    <w:rsid w:val="00315828"/>
    <w:rsid w:val="00335733"/>
    <w:rsid w:val="00346B55"/>
    <w:rsid w:val="003A5F50"/>
    <w:rsid w:val="003B1C22"/>
    <w:rsid w:val="003B5339"/>
    <w:rsid w:val="003D3B2F"/>
    <w:rsid w:val="003E62E4"/>
    <w:rsid w:val="003F381D"/>
    <w:rsid w:val="00443759"/>
    <w:rsid w:val="00453BE1"/>
    <w:rsid w:val="004E72AB"/>
    <w:rsid w:val="00531BD0"/>
    <w:rsid w:val="00540485"/>
    <w:rsid w:val="00545D91"/>
    <w:rsid w:val="00566F28"/>
    <w:rsid w:val="005751A3"/>
    <w:rsid w:val="005843AC"/>
    <w:rsid w:val="005C5BF3"/>
    <w:rsid w:val="005D663B"/>
    <w:rsid w:val="00601B89"/>
    <w:rsid w:val="0061104F"/>
    <w:rsid w:val="00616E25"/>
    <w:rsid w:val="00627B4F"/>
    <w:rsid w:val="0063449B"/>
    <w:rsid w:val="00651772"/>
    <w:rsid w:val="00652E1D"/>
    <w:rsid w:val="00684390"/>
    <w:rsid w:val="00693586"/>
    <w:rsid w:val="006A1809"/>
    <w:rsid w:val="006A25A1"/>
    <w:rsid w:val="006D209D"/>
    <w:rsid w:val="006F2299"/>
    <w:rsid w:val="00794E03"/>
    <w:rsid w:val="00812821"/>
    <w:rsid w:val="008369D8"/>
    <w:rsid w:val="00871CD9"/>
    <w:rsid w:val="00886FB6"/>
    <w:rsid w:val="008A3FCA"/>
    <w:rsid w:val="008A52F9"/>
    <w:rsid w:val="008B57ED"/>
    <w:rsid w:val="008E2EF7"/>
    <w:rsid w:val="008F2E9C"/>
    <w:rsid w:val="00903092"/>
    <w:rsid w:val="00906C02"/>
    <w:rsid w:val="00941648"/>
    <w:rsid w:val="00942A27"/>
    <w:rsid w:val="0096084B"/>
    <w:rsid w:val="009876DA"/>
    <w:rsid w:val="009E2B10"/>
    <w:rsid w:val="009E4BD6"/>
    <w:rsid w:val="009F0AD0"/>
    <w:rsid w:val="009F1C6A"/>
    <w:rsid w:val="009F7720"/>
    <w:rsid w:val="00A021E0"/>
    <w:rsid w:val="00A047D7"/>
    <w:rsid w:val="00A20B29"/>
    <w:rsid w:val="00A53D5D"/>
    <w:rsid w:val="00A747E3"/>
    <w:rsid w:val="00A75B13"/>
    <w:rsid w:val="00AA32E1"/>
    <w:rsid w:val="00AD2C98"/>
    <w:rsid w:val="00AE403C"/>
    <w:rsid w:val="00AF19D6"/>
    <w:rsid w:val="00AF1FBB"/>
    <w:rsid w:val="00B23941"/>
    <w:rsid w:val="00B34144"/>
    <w:rsid w:val="00B444DD"/>
    <w:rsid w:val="00B85B62"/>
    <w:rsid w:val="00B87D59"/>
    <w:rsid w:val="00BA1547"/>
    <w:rsid w:val="00BC510F"/>
    <w:rsid w:val="00C009C9"/>
    <w:rsid w:val="00C23ABE"/>
    <w:rsid w:val="00C63EE2"/>
    <w:rsid w:val="00C86D3C"/>
    <w:rsid w:val="00CB7547"/>
    <w:rsid w:val="00CB7763"/>
    <w:rsid w:val="00CC5C58"/>
    <w:rsid w:val="00CE0D4B"/>
    <w:rsid w:val="00CF2E6E"/>
    <w:rsid w:val="00CF7488"/>
    <w:rsid w:val="00D03999"/>
    <w:rsid w:val="00D30340"/>
    <w:rsid w:val="00D50643"/>
    <w:rsid w:val="00D75F1F"/>
    <w:rsid w:val="00DB0665"/>
    <w:rsid w:val="00DB1DF3"/>
    <w:rsid w:val="00DB2057"/>
    <w:rsid w:val="00DD1BBC"/>
    <w:rsid w:val="00DE2AE0"/>
    <w:rsid w:val="00E04F14"/>
    <w:rsid w:val="00E0728A"/>
    <w:rsid w:val="00E54ABC"/>
    <w:rsid w:val="00E56F76"/>
    <w:rsid w:val="00E85ECA"/>
    <w:rsid w:val="00E9339F"/>
    <w:rsid w:val="00EF7E2F"/>
    <w:rsid w:val="00F01690"/>
    <w:rsid w:val="00F06EFB"/>
    <w:rsid w:val="00F27D9D"/>
    <w:rsid w:val="00F84DFA"/>
    <w:rsid w:val="00F95033"/>
    <w:rsid w:val="00F97FCA"/>
    <w:rsid w:val="00FA5DB2"/>
    <w:rsid w:val="00FC0330"/>
    <w:rsid w:val="00FC4B5C"/>
    <w:rsid w:val="00FD4DDA"/>
    <w:rsid w:val="00FE0123"/>
    <w:rsid w:val="00FF00E0"/>
    <w:rsid w:val="00FF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B6D3D"/>
  <w15:docId w15:val="{6C7B9477-DEEE-4426-A7A9-2CB70DE18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DFA"/>
  </w:style>
  <w:style w:type="paragraph" w:styleId="Heading4">
    <w:name w:val="heading 4"/>
    <w:basedOn w:val="Normal"/>
    <w:link w:val="Heading4Char"/>
    <w:uiPriority w:val="9"/>
    <w:qFormat/>
    <w:rsid w:val="00453BE1"/>
    <w:pPr>
      <w:spacing w:after="0" w:line="240" w:lineRule="auto"/>
      <w:textAlignment w:val="baseline"/>
      <w:outlineLvl w:val="3"/>
    </w:pPr>
    <w:rPr>
      <w:rFonts w:ascii="Roboto-Regular" w:eastAsia="Times New Roman" w:hAnsi="Roboto-Regular" w:cs="Times New Roman"/>
      <w:color w:val="20394F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73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B205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2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2057"/>
    <w:rPr>
      <w:vertAlign w:val="superscript"/>
    </w:rPr>
  </w:style>
  <w:style w:type="character" w:customStyle="1" w:styleId="tgc">
    <w:name w:val="_tgc"/>
    <w:basedOn w:val="DefaultParagraphFont"/>
    <w:rsid w:val="00DB2057"/>
  </w:style>
  <w:style w:type="character" w:customStyle="1" w:styleId="st1">
    <w:name w:val="st1"/>
    <w:basedOn w:val="DefaultParagraphFont"/>
    <w:rsid w:val="008A52F9"/>
  </w:style>
  <w:style w:type="character" w:customStyle="1" w:styleId="Heading4Char">
    <w:name w:val="Heading 4 Char"/>
    <w:basedOn w:val="DefaultParagraphFont"/>
    <w:link w:val="Heading4"/>
    <w:uiPriority w:val="9"/>
    <w:rsid w:val="00453BE1"/>
    <w:rPr>
      <w:rFonts w:ascii="Roboto-Regular" w:eastAsia="Times New Roman" w:hAnsi="Roboto-Regular" w:cs="Times New Roman"/>
      <w:color w:val="20394F"/>
      <w:sz w:val="23"/>
      <w:szCs w:val="23"/>
    </w:rPr>
  </w:style>
  <w:style w:type="character" w:styleId="Strong">
    <w:name w:val="Strong"/>
    <w:basedOn w:val="DefaultParagraphFont"/>
    <w:uiPriority w:val="22"/>
    <w:qFormat/>
    <w:rsid w:val="00453BE1"/>
    <w:rPr>
      <w:b/>
      <w:bCs/>
      <w:sz w:val="24"/>
      <w:szCs w:val="24"/>
      <w:bdr w:val="none" w:sz="0" w:space="0" w:color="auto" w:frame="1"/>
      <w:vertAlign w:val="baseline"/>
    </w:rPr>
  </w:style>
  <w:style w:type="paragraph" w:styleId="NormalWeb">
    <w:name w:val="Normal (Web)"/>
    <w:basedOn w:val="Normal"/>
    <w:uiPriority w:val="99"/>
    <w:semiHidden/>
    <w:unhideWhenUsed/>
    <w:rsid w:val="00453BE1"/>
    <w:pPr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F498A"/>
    <w:rPr>
      <w:strike w:val="0"/>
      <w:dstrike w:val="0"/>
      <w:color w:val="0000AA"/>
      <w:u w:val="none"/>
      <w:effect w:val="none"/>
    </w:rPr>
  </w:style>
  <w:style w:type="paragraph" w:customStyle="1" w:styleId="Default">
    <w:name w:val="Default"/>
    <w:uiPriority w:val="99"/>
    <w:rsid w:val="00CB75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3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3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6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4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14566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162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841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96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475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1202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1690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1407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1469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0444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4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5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18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855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9263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6512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266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6526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3894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1997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86721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2970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29411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25335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8598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55079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DBFD84-5027-47BE-BE6E-87D2AB8B7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</dc:creator>
  <cp:lastModifiedBy>Tanya Reid</cp:lastModifiedBy>
  <cp:revision>2</cp:revision>
  <cp:lastPrinted>2018-06-26T20:00:00Z</cp:lastPrinted>
  <dcterms:created xsi:type="dcterms:W3CDTF">2019-05-21T19:51:00Z</dcterms:created>
  <dcterms:modified xsi:type="dcterms:W3CDTF">2019-05-21T19:51:00Z</dcterms:modified>
</cp:coreProperties>
</file>